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3B0E80">
        <w:rPr>
          <w:b/>
          <w:sz w:val="28"/>
        </w:rPr>
        <w:t>SC</w:t>
      </w:r>
      <w:bookmarkStart w:id="0" w:name="_GoBack"/>
      <w:bookmarkEnd w:id="0"/>
      <w:r w:rsidR="00B76F81">
        <w:rPr>
          <w:b/>
          <w:sz w:val="28"/>
        </w:rPr>
        <w:t>9</w:t>
      </w:r>
      <w:r w:rsidRPr="00091943">
        <w:rPr>
          <w:b/>
          <w:sz w:val="28"/>
        </w:rPr>
        <w:t>3010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:rsidR="00091943" w:rsidRDefault="00091943">
      <w:r>
        <w:t>&gt;&gt;&gt;  your stuff after this line &gt;&gt;&gt;</w:t>
      </w:r>
    </w:p>
    <w:p w:rsidR="00B56A30" w:rsidRDefault="00B76F81">
      <w:r>
        <w:t>Ben changing things up!</w:t>
      </w:r>
    </w:p>
    <w:p w:rsidR="00027E95" w:rsidRDefault="00027E95"/>
    <w:p w:rsidR="00027E95" w:rsidRDefault="00027E95">
      <w:r>
        <w:t>Hi</w:t>
      </w:r>
    </w:p>
    <w:p w:rsidR="00027E95" w:rsidRDefault="00027E95">
      <w:r>
        <w:t>I am Yamini Bakshi</w:t>
      </w:r>
    </w:p>
    <w:p w:rsidR="00027E95" w:rsidRDefault="00027E95">
      <w:r>
        <w:t>S. Id - 23706019</w:t>
      </w:r>
    </w:p>
    <w:p w:rsidR="00027E95" w:rsidRDefault="00027E95">
      <w:r>
        <w:t>Currently I am pursuing Maters of IT from Sydney Campus</w:t>
      </w:r>
    </w:p>
    <w:p w:rsidR="00027E95" w:rsidRDefault="00027E95">
      <w:r>
        <w:t>I have successfully renamed the file from CSC93001 to PROG6001</w:t>
      </w:r>
    </w:p>
    <w:p w:rsidR="00027E95" w:rsidRDefault="00027E95">
      <w:r>
        <w:t>Thanks</w:t>
      </w:r>
    </w:p>
    <w:p w:rsidR="00B56A30" w:rsidRDefault="00B56A30"/>
    <w:p w:rsidR="00091943" w:rsidRDefault="00091943"/>
    <w:sectPr w:rsidR="00091943" w:rsidSect="00746F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IwNjY1M7awNDOwNDdW0lEKTi0uzszPAykwrAUAxbf3TiwAAAA="/>
  </w:docVars>
  <w:rsids>
    <w:rsidRoot w:val="00F5101E"/>
    <w:rsid w:val="00027E95"/>
    <w:rsid w:val="00091943"/>
    <w:rsid w:val="003B0E80"/>
    <w:rsid w:val="00746F56"/>
    <w:rsid w:val="00B56A30"/>
    <w:rsid w:val="00B76F81"/>
    <w:rsid w:val="00DB3A6A"/>
    <w:rsid w:val="00F51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F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hp</cp:lastModifiedBy>
  <cp:revision>4</cp:revision>
  <dcterms:created xsi:type="dcterms:W3CDTF">2019-07-26T02:58:00Z</dcterms:created>
  <dcterms:modified xsi:type="dcterms:W3CDTF">2021-08-07T18:14:00Z</dcterms:modified>
</cp:coreProperties>
</file>